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bh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rtisol metabol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rtisol produ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rtisone produc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75 (0.017, 0.13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 (-0.049, 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 (-0.019, 0.1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7 (0.042, 0.23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68 (0.016, 0.1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 (-0.058, 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 (-0.031,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09 (0.028, 0.18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 (-0.012, 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 (-0.042, 0.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 (-0.089, 0.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 (-0.054, 0.1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 (-0.048, 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88 (0.027, 0.14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56 (0.071, 0.24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5 (0.048, 0.222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 (-0.055, 0.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 (-0.013, 0.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 (-0.003, 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 (-0.022, 0.1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 (-0.034, 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028, 0.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 (-0.049, 0.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 (-0.041, 0.1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 (-0.054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-0.056, 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 (-0.079, 0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87, 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59 (0.01, 0.10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 (-0.061, 0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 (-0.037, 0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08 (0.014, 0.2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 (-0.004, 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 (-0.015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44 (0.057, 0.23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64 (0.075, 0.25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3 (-0.07, 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5 (-0.062, 0.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8 (-0.102, 0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8 (-0.123, 0.0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-0.021, 0.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6 (0.066, 0.20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72 (0.171, 0.37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64 (0.162, 0.366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 (-0.057, 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19 (0.052, 0.18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 (-0.012, 0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 (-0.031, 0.1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033,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41 (0.074, 0.20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4 (0.031, 0.2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6 (0.028, 0.24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 (-0.056, 0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51 (0.074, 0.22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9 (-0.007, 0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3 (-0.014, 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0.081 (-0.148, -0.01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99 (0.018, 0.1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057, 0.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9 (-0.146, 0.0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 (-0.052, 0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045, 0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 (-0.065, 0.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 (-0.065, 0.1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4 (-0.067,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 (0.043, 0.19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-0.003, 0.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 (-0.023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-0.033, 0.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14 (0.043, 0.18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97 (0.1, 0.29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 (0.092, 0.30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 (-0.042, 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6 (0.048, 0.20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4 (0.008, 0.2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5 (0.009, 0.24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 (-0.043, 0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4 (0.052, 0.19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43 (0.033, 0.25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8 (0.03, 0.24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-0.048, 0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 (-0.006, 0.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 (-0.053, 0.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 (-0.056, 0.164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Significant resul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0:22:53Z</dcterms:created>
  <dcterms:modified xsi:type="dcterms:W3CDTF">2023-10-30T10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